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F9470" w14:textId="45930288" w:rsidR="00E00FBD" w:rsidRPr="0059045F" w:rsidRDefault="00E00FBD">
      <w:r w:rsidRPr="002C3500">
        <w:rPr>
          <w:b/>
          <w:bCs/>
        </w:rPr>
        <w:t>University name</w:t>
      </w:r>
      <w:r w:rsidR="0059045F">
        <w:rPr>
          <w:b/>
          <w:bCs/>
        </w:rPr>
        <w:t xml:space="preserve">: </w:t>
      </w:r>
      <w:r w:rsidR="0059045F" w:rsidRPr="0059045F">
        <w:t>Lawrence Technological University</w:t>
      </w:r>
    </w:p>
    <w:p w14:paraId="2BBC682E" w14:textId="31157BD8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>Department name</w:t>
      </w:r>
      <w:r w:rsidR="0059045F">
        <w:rPr>
          <w:b/>
          <w:bCs/>
        </w:rPr>
        <w:t xml:space="preserve">: </w:t>
      </w:r>
      <w:r w:rsidR="0059045F">
        <w:rPr>
          <w:b/>
          <w:bCs/>
        </w:rPr>
        <w:softHyphen/>
        <w:t>-</w:t>
      </w:r>
    </w:p>
    <w:p w14:paraId="0033EFE7" w14:textId="018EE27E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>Course title</w:t>
      </w:r>
      <w:r w:rsidR="0059045F">
        <w:rPr>
          <w:b/>
          <w:bCs/>
        </w:rPr>
        <w:t xml:space="preserve">: </w:t>
      </w:r>
      <w:r w:rsidR="0059045F" w:rsidRPr="0059045F">
        <w:t>MCS 1142</w:t>
      </w:r>
    </w:p>
    <w:p w14:paraId="22350A88" w14:textId="020FA2BC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 xml:space="preserve">Assignment </w:t>
      </w:r>
      <w:r w:rsidR="008241AC" w:rsidRPr="002C3500">
        <w:rPr>
          <w:b/>
          <w:bCs/>
        </w:rPr>
        <w:t>title</w:t>
      </w:r>
      <w:r w:rsidR="008241AC">
        <w:rPr>
          <w:b/>
          <w:bCs/>
        </w:rPr>
        <w:t>:</w:t>
      </w:r>
      <w:r w:rsidR="001C068C">
        <w:rPr>
          <w:b/>
          <w:bCs/>
        </w:rPr>
        <w:t xml:space="preserve"> </w:t>
      </w:r>
      <w:r w:rsidR="001C068C" w:rsidRPr="001C068C">
        <w:t xml:space="preserve">Arithmetic, Largest Value </w:t>
      </w:r>
      <w:proofErr w:type="gramStart"/>
      <w:r w:rsidR="001C068C" w:rsidRPr="001C068C">
        <w:t>And</w:t>
      </w:r>
      <w:proofErr w:type="gramEnd"/>
      <w:r w:rsidR="001C068C" w:rsidRPr="001C068C">
        <w:t xml:space="preserve"> Smallest Value</w:t>
      </w:r>
    </w:p>
    <w:p w14:paraId="70CFE470" w14:textId="1C250E14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>Student name</w:t>
      </w:r>
      <w:r w:rsidR="008241AC">
        <w:rPr>
          <w:b/>
          <w:bCs/>
        </w:rPr>
        <w:t xml:space="preserve">: </w:t>
      </w:r>
      <w:proofErr w:type="spellStart"/>
      <w:r w:rsidR="008241AC" w:rsidRPr="008241AC">
        <w:t>Hezam</w:t>
      </w:r>
      <w:proofErr w:type="spellEnd"/>
      <w:r w:rsidR="008241AC" w:rsidRPr="008241AC">
        <w:t xml:space="preserve"> Almutairi</w:t>
      </w:r>
    </w:p>
    <w:p w14:paraId="6DCA12AD" w14:textId="61939D7D" w:rsidR="00D30C8F" w:rsidRDefault="00E00FBD">
      <w:r w:rsidRPr="002C3500">
        <w:rPr>
          <w:b/>
          <w:bCs/>
        </w:rPr>
        <w:t>Date</w:t>
      </w:r>
      <w:r w:rsidR="008241AC">
        <w:rPr>
          <w:b/>
          <w:bCs/>
        </w:rPr>
        <w:t xml:space="preserve">: </w:t>
      </w:r>
      <w:r w:rsidR="00D95EA1" w:rsidRPr="00D95EA1">
        <w:t>18 Sep 2022</w:t>
      </w:r>
    </w:p>
    <w:p w14:paraId="64BB6980" w14:textId="77777777" w:rsidR="0059045F" w:rsidRDefault="0059045F">
      <w:pPr>
        <w:rPr>
          <w:b/>
          <w:bCs/>
        </w:rPr>
        <w:sectPr w:rsidR="0059045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0DBA92" w14:textId="059EA8E7" w:rsidR="0059045F" w:rsidRDefault="00191C5D">
      <w:r>
        <w:rPr>
          <w:b/>
          <w:bCs/>
        </w:rPr>
        <w:lastRenderedPageBreak/>
        <w:t xml:space="preserve">Input data: </w:t>
      </w:r>
      <w:r>
        <w:t xml:space="preserve">This program ask </w:t>
      </w:r>
      <w:r w:rsidR="00B76AA7">
        <w:t>user to input three integers.</w:t>
      </w:r>
    </w:p>
    <w:p w14:paraId="32C25EDD" w14:textId="64C1FBF1" w:rsidR="00B76AA7" w:rsidRDefault="009801D1">
      <w:pPr>
        <w:rPr>
          <w:b/>
          <w:bCs/>
        </w:rPr>
      </w:pPr>
      <w:r>
        <w:rPr>
          <w:b/>
          <w:bCs/>
        </w:rPr>
        <w:t>Data flow chart:</w:t>
      </w:r>
    </w:p>
    <w:p w14:paraId="3D3F9BEA" w14:textId="47CF5181" w:rsidR="002F4AF7" w:rsidRPr="002F4AF7" w:rsidRDefault="002F4AF7" w:rsidP="002F4A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4AF7">
        <w:rPr>
          <w:b/>
          <w:bCs/>
          <w:noProof/>
        </w:rPr>
        <w:drawing>
          <wp:inline distT="0" distB="0" distL="0" distR="0" wp14:anchorId="2FDC9B53" wp14:editId="53F6A9E2">
            <wp:extent cx="4454122" cy="6651171"/>
            <wp:effectExtent l="0" t="0" r="0" b="0"/>
            <wp:docPr id="3" name="Picture 3" descr="Diagram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043" cy="665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B3681" w14:textId="77777777" w:rsidR="009801D1" w:rsidRPr="009801D1" w:rsidRDefault="009801D1">
      <w:pPr>
        <w:rPr>
          <w:b/>
          <w:bCs/>
        </w:rPr>
      </w:pPr>
    </w:p>
    <w:p w14:paraId="491BF49F" w14:textId="5084617C" w:rsidR="00B00904" w:rsidRDefault="00B00904"/>
    <w:p w14:paraId="019CB734" w14:textId="742D019B" w:rsidR="00B00904" w:rsidRDefault="00B00904"/>
    <w:p w14:paraId="7DA38E98" w14:textId="5A681E65" w:rsidR="00B00904" w:rsidRDefault="00B00904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8CE101B" wp14:editId="068FD9A0">
            <wp:simplePos x="0" y="0"/>
            <wp:positionH relativeFrom="margin">
              <wp:align>left</wp:align>
            </wp:positionH>
            <wp:positionV relativeFrom="paragraph">
              <wp:posOffset>200660</wp:posOffset>
            </wp:positionV>
            <wp:extent cx="3355340" cy="1687195"/>
            <wp:effectExtent l="0" t="0" r="0" b="8255"/>
            <wp:wrapTight wrapText="bothSides">
              <wp:wrapPolygon edited="0">
                <wp:start x="0" y="0"/>
                <wp:lineTo x="0" y="21462"/>
                <wp:lineTo x="21461" y="21462"/>
                <wp:lineTo x="21461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04" r="43531" b="42530"/>
                    <a:stretch/>
                  </pic:blipFill>
                  <pic:spPr bwMode="auto">
                    <a:xfrm>
                      <a:off x="0" y="0"/>
                      <a:ext cx="3355340" cy="1687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A58C5">
        <w:rPr>
          <w:b/>
          <w:bCs/>
        </w:rPr>
        <w:t>Output:</w:t>
      </w:r>
    </w:p>
    <w:p w14:paraId="7222059F" w14:textId="4C204CE7" w:rsidR="00B00904" w:rsidRDefault="00B00904"/>
    <w:p w14:paraId="1ADEACE7" w14:textId="4301DDC0" w:rsidR="00B00904" w:rsidRDefault="00B00904">
      <w:pPr>
        <w:rPr>
          <w:noProof/>
        </w:rPr>
      </w:pPr>
    </w:p>
    <w:p w14:paraId="2D1A7D9B" w14:textId="579C8BAA" w:rsidR="00B00904" w:rsidRDefault="00B00904"/>
    <w:p w14:paraId="2BA6EFF8" w14:textId="002B9542" w:rsidR="00B00904" w:rsidRDefault="00B00904"/>
    <w:p w14:paraId="2309BBFA" w14:textId="477D25BC" w:rsidR="00B00904" w:rsidRDefault="00B00904"/>
    <w:p w14:paraId="271D8334" w14:textId="323F1691" w:rsidR="00B00904" w:rsidRDefault="00B00904"/>
    <w:p w14:paraId="535919AE" w14:textId="0E604A07" w:rsidR="00B00904" w:rsidRPr="00191C5D" w:rsidRDefault="005A58C5">
      <w:r>
        <w:rPr>
          <w:noProof/>
        </w:rPr>
        <w:drawing>
          <wp:anchor distT="0" distB="0" distL="114300" distR="114300" simplePos="0" relativeHeight="251660288" behindDoc="1" locked="0" layoutInCell="1" allowOverlap="1" wp14:anchorId="4AF02BBF" wp14:editId="6F6D6B4C">
            <wp:simplePos x="0" y="0"/>
            <wp:positionH relativeFrom="column">
              <wp:posOffset>0</wp:posOffset>
            </wp:positionH>
            <wp:positionV relativeFrom="paragraph">
              <wp:posOffset>186055</wp:posOffset>
            </wp:positionV>
            <wp:extent cx="3368675" cy="1668145"/>
            <wp:effectExtent l="0" t="0" r="3175" b="8255"/>
            <wp:wrapTight wrapText="bothSides">
              <wp:wrapPolygon edited="0">
                <wp:start x="0" y="0"/>
                <wp:lineTo x="0" y="21460"/>
                <wp:lineTo x="21498" y="21460"/>
                <wp:lineTo x="21498" y="0"/>
                <wp:lineTo x="0" y="0"/>
              </wp:wrapPolygon>
            </wp:wrapTight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70" r="43315" b="42955"/>
                    <a:stretch/>
                  </pic:blipFill>
                  <pic:spPr bwMode="auto">
                    <a:xfrm>
                      <a:off x="0" y="0"/>
                      <a:ext cx="3368675" cy="1668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00904" w:rsidRPr="00191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DC0sDSzMDI2NDJT0lEKTi0uzszPAykwrgUApyshjywAAAA="/>
  </w:docVars>
  <w:rsids>
    <w:rsidRoot w:val="003A0BFA"/>
    <w:rsid w:val="0004210A"/>
    <w:rsid w:val="00191C5D"/>
    <w:rsid w:val="001C068C"/>
    <w:rsid w:val="002C3500"/>
    <w:rsid w:val="002F4AF7"/>
    <w:rsid w:val="0033559D"/>
    <w:rsid w:val="003A0BFA"/>
    <w:rsid w:val="0059045F"/>
    <w:rsid w:val="005A58C5"/>
    <w:rsid w:val="008241AC"/>
    <w:rsid w:val="009801D1"/>
    <w:rsid w:val="00AA77B4"/>
    <w:rsid w:val="00B00904"/>
    <w:rsid w:val="00B76AA7"/>
    <w:rsid w:val="00BD1F30"/>
    <w:rsid w:val="00C0772A"/>
    <w:rsid w:val="00D30C8F"/>
    <w:rsid w:val="00D95EA1"/>
    <w:rsid w:val="00E00FBD"/>
    <w:rsid w:val="00FA1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79168"/>
  <w15:chartTrackingRefBased/>
  <w15:docId w15:val="{010671FA-F2C4-4A8F-BBD0-53E2CBC87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5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3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mad Bilal</dc:creator>
  <cp:keywords/>
  <dc:description/>
  <cp:lastModifiedBy>Muhammad Ahmad Bilal</cp:lastModifiedBy>
  <cp:revision>14</cp:revision>
  <dcterms:created xsi:type="dcterms:W3CDTF">2022-09-18T13:09:00Z</dcterms:created>
  <dcterms:modified xsi:type="dcterms:W3CDTF">2022-09-18T13:44:00Z</dcterms:modified>
</cp:coreProperties>
</file>